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7362A8" w14:textId="77777777" w:rsidR="00F25B0F" w:rsidRPr="006D18F9" w:rsidRDefault="00E913C7" w:rsidP="006D18F9">
      <w:pPr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</w:t>
      </w:r>
      <w:r w:rsidR="0035428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ርች</w:t>
      </w:r>
      <w:r w:rsidR="0035428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5428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ተሰቦች</w:t>
      </w:r>
    </w:p>
    <w:p w14:paraId="609C87FE" w14:textId="77777777" w:rsidR="00792B5E" w:rsidRPr="006D18F9" w:rsidRDefault="004B1F0A" w:rsidP="006D18F9">
      <w:pPr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ባ</w:t>
      </w:r>
      <w:r w:rsidR="00F27F8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ፈው</w:t>
      </w:r>
      <w:r w:rsidR="00F27F8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87AF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ቅዳሜ</w:t>
      </w:r>
      <w:r w:rsidR="00687AF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87AF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687AF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87AF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ሁድ</w:t>
      </w:r>
      <w:r w:rsidR="00F27F8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9618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ንድ</w:t>
      </w:r>
      <w:r w:rsidR="00E9618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9618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ልዕ</w:t>
      </w:r>
      <w:r w:rsidR="0094684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ክት</w:t>
      </w:r>
      <w:r w:rsidR="0094684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4684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መምህራን</w:t>
      </w:r>
      <w:r w:rsidR="0094684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4684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ፅፎ</w:t>
      </w:r>
      <w:r w:rsidR="0094684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4684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እሁድ</w:t>
      </w:r>
      <w:r w:rsidR="0094684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4684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ጋ</w:t>
      </w:r>
      <w:r w:rsidR="00BF3C2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ዜጣ</w:t>
      </w:r>
      <w:r w:rsidR="007A5A5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A5A5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ሰራጭቶ</w:t>
      </w:r>
      <w:r w:rsidR="007A5A5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A5A5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ነበር</w:t>
      </w:r>
      <w:r w:rsidR="005C0BF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።</w:t>
      </w:r>
      <w:r w:rsidR="00ED443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ም</w:t>
      </w:r>
      <w:r w:rsidR="00ED443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D443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</w:t>
      </w:r>
      <w:r w:rsidR="0027086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DCPS </w:t>
      </w:r>
      <w:r w:rsidR="0027086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ርም</w:t>
      </w:r>
      <w:r w:rsidR="0027086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2 </w:t>
      </w:r>
      <w:r w:rsidR="0027086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ቅድ</w:t>
      </w:r>
      <w:r w:rsidR="0027086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7086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ልሶ</w:t>
      </w:r>
      <w:r w:rsidR="0027086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7086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ከ</w:t>
      </w:r>
      <w:r w:rsidR="00C62FB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ፈት</w:t>
      </w:r>
      <w:r w:rsidR="00C62FB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00F6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ኩረታችሁን</w:t>
      </w:r>
      <w:r w:rsidR="00C62FB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00F6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ስቦ</w:t>
      </w:r>
      <w:r w:rsidR="00C00F6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00F6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ጥያቄም</w:t>
      </w:r>
      <w:r w:rsidR="00C00F6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00F6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ስነስቷ</w:t>
      </w:r>
      <w:r w:rsidR="00176A3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ል።</w:t>
      </w:r>
      <w:r w:rsidR="005C0BF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</w:t>
      </w:r>
      <w:r w:rsidR="00E0561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ዚህ</w:t>
      </w:r>
      <w:r w:rsidR="00E0561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0561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ሳምንት</w:t>
      </w:r>
      <w:r w:rsidR="00E0561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0561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ደ</w:t>
      </w:r>
      <w:r w:rsidR="00E0561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0561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ቀናጀ</w:t>
      </w:r>
      <w:r w:rsidR="00E0561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3216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አካባቢ</w:t>
      </w:r>
      <w:r w:rsidR="00E3216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3216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E3216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3216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ት</w:t>
      </w:r>
      <w:r w:rsidR="00E3216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3216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ማካሪ</w:t>
      </w:r>
      <w:r w:rsidR="00E3216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3216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ቡድን</w:t>
      </w:r>
      <w:r w:rsidR="004F7B5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F7B5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ዚህ</w:t>
      </w:r>
      <w:r w:rsidR="004F7B5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F7B5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ፕላን</w:t>
      </w:r>
      <w:r w:rsidR="004F7B5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F7B5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ዙርያ</w:t>
      </w:r>
      <w:r w:rsidR="004F7B5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B523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ያሉ</w:t>
      </w:r>
      <w:r w:rsidR="001B523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B523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ለያዩ</w:t>
      </w:r>
      <w:r w:rsidR="0008386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8386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ይታዎችን</w:t>
      </w:r>
      <w:r w:rsidR="0008386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8386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በለጠ</w:t>
      </w:r>
      <w:r w:rsidR="0008386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8386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ግል</w:t>
      </w:r>
      <w:r w:rsidR="00E7031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ፅ</w:t>
      </w:r>
      <w:r w:rsidR="00E7031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7031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ማድረግ</w:t>
      </w:r>
      <w:r w:rsidR="00E7031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7031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E7031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7031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ማብራራት</w:t>
      </w:r>
      <w:r w:rsidR="00DC5DF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92B5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ህን</w:t>
      </w:r>
      <w:r w:rsidR="00792B5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92B5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ፅፈናል።በቅድሚ</w:t>
      </w:r>
      <w:r w:rsidR="00C324A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ያ</w:t>
      </w:r>
      <w:r w:rsidR="00C324A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324A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አካባቢ</w:t>
      </w:r>
      <w:r w:rsidR="00C324A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324A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C324A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324A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ት</w:t>
      </w:r>
      <w:r w:rsidR="00C324A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324A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ማካሪ</w:t>
      </w:r>
      <w:r w:rsidR="00C324A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324A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ቡድን</w:t>
      </w:r>
      <w:r w:rsidR="00C324A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324A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ተሻለ</w:t>
      </w:r>
      <w:r w:rsidR="00C324A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324A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ልኩ</w:t>
      </w:r>
      <w:r w:rsidR="00C324A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4725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ሁሉም</w:t>
      </w:r>
      <w:r w:rsidR="00C4725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4725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ርች</w:t>
      </w:r>
      <w:r w:rsidR="00C4725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4725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ማሪዎች</w:t>
      </w:r>
      <w:r w:rsidR="00163C6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1214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ጣም</w:t>
      </w:r>
      <w:r w:rsidR="0055471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1214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ጥሩ</w:t>
      </w:r>
      <w:r w:rsidR="00F1214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1214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ሆነ</w:t>
      </w:r>
      <w:r w:rsidR="00F1214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F1C3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ማር</w:t>
      </w:r>
      <w:r w:rsidR="002F1C3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F1C3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ማስተማር</w:t>
      </w:r>
      <w:r w:rsidR="002F1C3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F1C3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ሁኔታ</w:t>
      </w:r>
      <w:r w:rsidR="002F1C3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F1C3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መፍጠር</w:t>
      </w:r>
      <w:r w:rsidR="002F1C3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F1C3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ቆርጠን</w:t>
      </w:r>
      <w:r w:rsidR="002F1C3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F1C3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ነስተናል፣እና</w:t>
      </w:r>
      <w:r w:rsidR="002F1C3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F1C3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</w:t>
      </w:r>
      <w:r w:rsidR="0039217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ህ</w:t>
      </w:r>
      <w:r w:rsidR="0039217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9217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በጎ</w:t>
      </w:r>
      <w:r w:rsidR="0039217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9217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ፈቃደኞች</w:t>
      </w:r>
      <w:r w:rsidR="0039217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9217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መሰረተ</w:t>
      </w:r>
      <w:r w:rsidR="0039217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9217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ኮሚቴ</w:t>
      </w:r>
      <w:r w:rsidR="0039217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9217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ወላጆችን</w:t>
      </w:r>
      <w:r w:rsidR="00975C9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፣የማህበረሰብ</w:t>
      </w:r>
      <w:r w:rsidR="00975C9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75C9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ባላት</w:t>
      </w:r>
      <w:r w:rsidR="00A25413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ን</w:t>
      </w:r>
      <w:r w:rsidR="00975C9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፣</w:t>
      </w:r>
      <w:r w:rsidR="00A25413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ምህራንን</w:t>
      </w:r>
      <w:r w:rsidR="00975C9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፣</w:t>
      </w:r>
      <w:r w:rsidR="00A25413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ትምህርት</w:t>
      </w:r>
      <w:r w:rsidR="00A25413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25413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</w:t>
      </w:r>
      <w:r w:rsidR="00C83A7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</w:t>
      </w:r>
      <w:r w:rsidR="00C83A7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83A7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ስተዳዳሪዎችን</w:t>
      </w:r>
      <w:r w:rsidR="005637E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637E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ዞ</w:t>
      </w:r>
      <w:r w:rsidR="005637E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637E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ባለድርሻ</w:t>
      </w:r>
      <w:r w:rsidR="005637E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637E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ካላትን</w:t>
      </w:r>
      <w:r w:rsidR="005637E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637E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ድምፅ</w:t>
      </w:r>
      <w:r w:rsidR="005637E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9390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መጨመር</w:t>
      </w:r>
      <w:r w:rsidR="0019390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9390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ነው።</w:t>
      </w:r>
    </w:p>
    <w:p w14:paraId="701A079E" w14:textId="77777777" w:rsidR="00F12828" w:rsidRPr="006D18F9" w:rsidRDefault="001930F7" w:rsidP="006D18F9">
      <w:pPr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አካባቢ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ማካሪ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ቡድን</w:t>
      </w:r>
      <w:r w:rsidR="00BC05B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C05B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ጥንቃቄ</w:t>
      </w:r>
      <w:r w:rsidR="00BC05B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C05B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ተሞላበት</w:t>
      </w:r>
      <w:r w:rsidR="00BC05B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C05B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ልኩ</w:t>
      </w:r>
      <w:r w:rsidR="00BC05B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C05B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መሳሳይ</w:t>
      </w:r>
      <w:r w:rsidR="00BC05B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C05B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ሆነ</w:t>
      </w:r>
      <w:r w:rsidR="00BC05B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C05B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ህብረተሰብ</w:t>
      </w:r>
      <w:r w:rsidR="00726213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26213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ውቀት</w:t>
      </w:r>
      <w:r w:rsidR="00726213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F649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ሁሉም</w:t>
      </w:r>
      <w:r w:rsidR="001F649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F649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ማድረስ</w:t>
      </w:r>
      <w:r w:rsidR="001F649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2724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02724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2724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</w:t>
      </w:r>
      <w:r w:rsidR="0002724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DCPS </w:t>
      </w:r>
      <w:r w:rsidR="0002724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ኩል</w:t>
      </w:r>
      <w:r w:rsidR="0002724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2724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ጡ</w:t>
      </w:r>
      <w:r w:rsidR="0002724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F191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ቆራረጡ</w:t>
      </w:r>
      <w:r w:rsidR="003F191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2724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ማብራሪያዎች</w:t>
      </w:r>
      <w:r w:rsidR="003F191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ን</w:t>
      </w:r>
      <w:r w:rsidR="003F191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F191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ምክንያት</w:t>
      </w:r>
      <w:r w:rsidR="003F191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F191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ጣውን</w:t>
      </w:r>
      <w:r w:rsidR="003F191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61E2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ንዴት</w:t>
      </w:r>
      <w:r w:rsidR="00361E2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61E2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ካፈላል።</w:t>
      </w:r>
      <w:r w:rsidR="007D075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ግልፅነት</w:t>
      </w:r>
      <w:r w:rsidR="007D075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D075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7D075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D075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ታማኝነት</w:t>
      </w:r>
      <w:r w:rsidR="007D075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D075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ቅድሚያ</w:t>
      </w:r>
      <w:r w:rsidR="007D075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D075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ምንሰጣቸው</w:t>
      </w:r>
      <w:r w:rsidR="007D075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D075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ሲሆኑ</w:t>
      </w:r>
      <w:r w:rsidR="007D075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A644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ምንፈልገውን</w:t>
      </w:r>
      <w:r w:rsidR="006A644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A644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ፍትሄ</w:t>
      </w:r>
      <w:r w:rsidR="006A644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A644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ድናገኝ</w:t>
      </w:r>
      <w:r w:rsidR="006A644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A644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ረዱናል።</w:t>
      </w:r>
    </w:p>
    <w:p w14:paraId="31A32B44" w14:textId="77777777" w:rsidR="000B5F95" w:rsidRPr="006D18F9" w:rsidRDefault="00847DA3" w:rsidP="006D18F9">
      <w:pPr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ስመር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ራሱ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ሆኑ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ግዳሮቶች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ሉት።መርች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F0BC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ሚማሩ</w:t>
      </w:r>
      <w:r w:rsidR="00BF0BC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F0BC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ማሪዎች</w:t>
      </w:r>
      <w:r w:rsidR="00BF0BC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F0BC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ዲሁም</w:t>
      </w:r>
      <w:r w:rsidR="00BF0BC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F0BC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ከተማው</w:t>
      </w:r>
      <w:r w:rsidR="00BF0BC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F0BC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="00BF0BC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F0BC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ሚገኙ</w:t>
      </w:r>
      <w:r w:rsidR="00BF0BC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F0BC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ማሪዎች</w:t>
      </w:r>
      <w:r w:rsidR="00BF0BC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5404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ለያየ</w:t>
      </w:r>
      <w:r w:rsidR="00E5404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5404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ምክሮ</w:t>
      </w:r>
      <w:r w:rsidR="00E5404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5404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ስላላቸው</w:t>
      </w:r>
      <w:r w:rsidR="00E5404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5404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ፍላጎታቸውም</w:t>
      </w:r>
      <w:r w:rsidR="00E5404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5404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ለያየ</w:t>
      </w:r>
      <w:r w:rsidR="00E5404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5404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ነው።</w:t>
      </w:r>
      <w:r w:rsidR="007B376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ቴክ</w:t>
      </w:r>
      <w:r w:rsidR="007B376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B376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ጉዳይ</w:t>
      </w:r>
      <w:r w:rsidR="007B376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B376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የቀኑ</w:t>
      </w:r>
      <w:r w:rsidR="007B376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B376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መብዛቱ</w:t>
      </w:r>
      <w:r w:rsidR="007B376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B376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ለየ</w:t>
      </w:r>
      <w:r w:rsidR="007B376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B376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ትምህርት</w:t>
      </w:r>
      <w:r w:rsidR="007B376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B376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ገልግሎት</w:t>
      </w:r>
      <w:r w:rsidR="007B376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5471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</w:t>
      </w:r>
      <w:r w:rsidR="0055471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>50%-</w:t>
      </w:r>
      <w:r w:rsidR="00535DF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>80</w:t>
      </w:r>
      <w:r w:rsidR="0055471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>%</w:t>
      </w:r>
      <w:r w:rsidR="00535DF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35DF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መስመር</w:t>
      </w:r>
      <w:r w:rsidR="00535DF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35DF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="00535DF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35DF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535DF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35DF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ምክንያት</w:t>
      </w:r>
      <w:r w:rsidR="00535DF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35DF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ቀን</w:t>
      </w:r>
      <w:r w:rsidR="003D08A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ሷል።</w:t>
      </w:r>
      <w:r w:rsidR="00710F9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ስራ</w:t>
      </w:r>
      <w:r w:rsidR="00710F9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10F9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="00710F9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10F9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ሚገኙ</w:t>
      </w:r>
      <w:r w:rsidR="00710F9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10F9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ወላጆች</w:t>
      </w:r>
      <w:r w:rsidR="00D440C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ም</w:t>
      </w:r>
      <w:r w:rsidR="00D440C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440C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ስቃይ</w:t>
      </w:r>
      <w:r w:rsidR="00D440C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440C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ዳረጋሉ፣መምህራንም</w:t>
      </w:r>
      <w:r w:rsidR="00D440C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440C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ልተመ</w:t>
      </w:r>
      <w:r w:rsidR="00AD18B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ቻቸውም።</w:t>
      </w:r>
    </w:p>
    <w:p w14:paraId="5BBF94B6" w14:textId="77777777" w:rsidR="008C39D4" w:rsidRPr="006D18F9" w:rsidRDefault="000B5F95" w:rsidP="006D18F9">
      <w:pPr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አካባቢ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ማካሪ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ቡድን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ባላ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ህ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ሁሉ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ግዳሮቶች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ቢ</w:t>
      </w:r>
      <w:r w:rsidR="00F469C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ኖሩ</w:t>
      </w:r>
      <w:r w:rsidR="00085893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ብንም</w:t>
      </w:r>
      <w:r w:rsidR="00085893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469C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ም</w:t>
      </w:r>
      <w:r w:rsidR="00F469C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469C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ንዳንዴ</w:t>
      </w:r>
      <w:r w:rsidR="00F469C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469C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ይታችን</w:t>
      </w:r>
      <w:r w:rsidR="00F469C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469C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F469C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469C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መለካከታችን</w:t>
      </w:r>
      <w:r w:rsidR="00C944B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944B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ቢለያይም</w:t>
      </w:r>
      <w:r w:rsidR="00C944B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944B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ርስ</w:t>
      </w:r>
      <w:r w:rsidR="00C944B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944B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እርስ</w:t>
      </w:r>
      <w:r w:rsidR="00C944B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944B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የተደማመጥን</w:t>
      </w:r>
      <w:r w:rsidR="00C944B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708C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ሁንም</w:t>
      </w:r>
      <w:r w:rsidR="003708C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708C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ከመርች</w:t>
      </w:r>
      <w:r w:rsidR="003708C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708C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ተሰቦቻችን</w:t>
      </w:r>
      <w:r w:rsidR="003708C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708C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ጋር</w:t>
      </w:r>
      <w:r w:rsidR="003708C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02D3E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መደበኛነት</w:t>
      </w:r>
      <w:r w:rsidR="00C02D3E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C1E5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ገናኘት</w:t>
      </w:r>
      <w:r w:rsidR="00BC1E5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C1E5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ቀጥላለን።</w:t>
      </w:r>
      <w:r w:rsidR="00CD4F9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ወላጆች</w:t>
      </w:r>
      <w:r w:rsidR="00CD4F9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D4F9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ምንም</w:t>
      </w:r>
      <w:r w:rsidR="00CD4F9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D4F9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ይነት</w:t>
      </w:r>
      <w:r w:rsidR="00CD4F9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D4F9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ጥያቄ</w:t>
      </w:r>
      <w:r w:rsidR="00CD4F9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4421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ቢኖራቸው</w:t>
      </w:r>
      <w:r w:rsidR="00D4421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4421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ዘወትር</w:t>
      </w:r>
      <w:r w:rsidR="00D4421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4421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የሳምንቱ</w:t>
      </w:r>
      <w:r w:rsidR="00D4421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4421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ሮብ</w:t>
      </w:r>
      <w:r w:rsidR="00D4421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42DF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ሚካሄደው</w:t>
      </w:r>
      <w:r w:rsidR="00E42DF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42DF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ስብሰባ</w:t>
      </w:r>
      <w:r w:rsidR="00E42DF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42DF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="00E42DF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42DF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መገኘት</w:t>
      </w:r>
      <w:r w:rsidR="00E42DF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A2F1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ርዕሰ</w:t>
      </w:r>
      <w:r w:rsidR="00EA2F1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A2F1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ምህሩ</w:t>
      </w:r>
      <w:r w:rsidR="00EA2F1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4197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ስብርዝስኪ</w:t>
      </w:r>
      <w:r w:rsidR="0034197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8772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ዲጠይቁ</w:t>
      </w:r>
      <w:r w:rsidR="0038772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8772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አካባቢ</w:t>
      </w:r>
      <w:r w:rsidR="0038772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8772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38772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8772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ት</w:t>
      </w:r>
      <w:r w:rsidR="0038772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8772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ማካሪ</w:t>
      </w:r>
      <w:r w:rsidR="0038772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8772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ቡድን</w:t>
      </w:r>
      <w:r w:rsidR="0038772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8772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ያበረታታል።</w:t>
      </w:r>
      <w:r w:rsidR="008A303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A303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አካባቢ</w:t>
      </w:r>
      <w:r w:rsidR="008A303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A303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8A303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A303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ት</w:t>
      </w:r>
      <w:r w:rsidR="008A303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A303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ማካሪ</w:t>
      </w:r>
      <w:r w:rsidR="008A303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A303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ቡድን</w:t>
      </w:r>
      <w:r w:rsidR="008A303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A303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መደበኛነት</w:t>
      </w:r>
      <w:r w:rsidR="008A303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A303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ገናኘታቸውን</w:t>
      </w:r>
      <w:r w:rsidR="008A303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A303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ቀጥላሉ</w:t>
      </w:r>
      <w:r w:rsidR="008C39D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።</w:t>
      </w:r>
    </w:p>
    <w:p w14:paraId="5FB8EF1E" w14:textId="77777777" w:rsidR="000B5F95" w:rsidRPr="006D18F9" w:rsidRDefault="00CD4F94" w:rsidP="006D18F9">
      <w:pPr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</w:p>
    <w:p w14:paraId="54BA4C68" w14:textId="77777777" w:rsidR="005E59E4" w:rsidRPr="006D18F9" w:rsidRDefault="00EF3037" w:rsidP="006D18F9">
      <w:pPr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አካባቢ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ማካሪ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ቡድን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ሆኑ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ወላጆች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ስመር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ውጤታማነ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C63F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ሳስቧቸዋል።</w:t>
      </w:r>
      <w:r w:rsidR="00874F0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ማሪዎች</w:t>
      </w:r>
      <w:r w:rsidR="00874F0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74F0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ዲሁም</w:t>
      </w:r>
      <w:r w:rsidR="0027255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7255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ተርም</w:t>
      </w:r>
      <w:r w:rsidR="0027255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2 </w:t>
      </w:r>
      <w:r w:rsidR="0027255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ፕላን</w:t>
      </w:r>
      <w:r w:rsidR="0027255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7255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="0027255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7255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ለዩት</w:t>
      </w:r>
      <w:r w:rsidR="0027255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844C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ከአራቱ</w:t>
      </w:r>
      <w:r w:rsidR="008E638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E638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ቡድኖች</w:t>
      </w:r>
      <w:r w:rsidR="00E844C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844C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ውጪ</w:t>
      </w:r>
      <w:r w:rsidR="00E844C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844C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ሚገኙ</w:t>
      </w:r>
      <w:r w:rsidR="00574D6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ም</w:t>
      </w:r>
      <w:r w:rsidR="00E844C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844C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ማሪዎች</w:t>
      </w:r>
      <w:r w:rsidR="00E844C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9589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ስመር</w:t>
      </w:r>
      <w:r w:rsidR="0039589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9589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="0039589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9589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39589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844C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ሚያሳድረው</w:t>
      </w:r>
      <w:r w:rsidR="00E844C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844C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ሉታዊ</w:t>
      </w:r>
      <w:r w:rsidR="00E844C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844C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</w:t>
      </w:r>
      <w:r w:rsidR="0039589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ፅዕኖ</w:t>
      </w:r>
      <w:r w:rsidR="0039589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4027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ደጋ</w:t>
      </w:r>
      <w:r w:rsidR="0044027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4027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="0044027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35E5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ያ</w:t>
      </w:r>
      <w:r w:rsidR="0044027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ሉ</w:t>
      </w:r>
      <w:r w:rsidR="0044027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4027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8D174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D174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ለየ</w:t>
      </w:r>
      <w:r w:rsidR="008D174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D174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8D174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35E5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</w:t>
      </w:r>
      <w:r w:rsidR="008D174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ሚሹ</w:t>
      </w:r>
      <w:r w:rsidR="008D174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D174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ማሪዎች</w:t>
      </w:r>
      <w:r w:rsidR="008D174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E380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ማስጠንቀቂያ</w:t>
      </w:r>
      <w:r w:rsidR="000E380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E380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ሆኗል።</w:t>
      </w:r>
      <w:r w:rsidR="003E7BE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አካባቢ</w:t>
      </w:r>
      <w:r w:rsidR="003E7BE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E7BE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3E7BE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E7BE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ት</w:t>
      </w:r>
      <w:r w:rsidR="003E7BE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E7BE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ማካሪ</w:t>
      </w:r>
      <w:r w:rsidR="003E7BE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E7BE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ቡድን</w:t>
      </w:r>
      <w:r w:rsidR="003E7BE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C7C7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ወላጆ</w:t>
      </w:r>
      <w:r w:rsidR="003E7BE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ች</w:t>
      </w:r>
      <w:r w:rsidR="003E7BE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03E6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DCPS </w:t>
      </w:r>
      <w:r w:rsidR="001B7E2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ቶሎ</w:t>
      </w:r>
      <w:r w:rsidR="001B7E2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B7E2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ደጋ</w:t>
      </w:r>
      <w:r w:rsidR="001B7E2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B7E2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="001B7E2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B7E2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ሚገኙ</w:t>
      </w:r>
      <w:r w:rsidR="001B7E2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B7E2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1B7E2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B7E2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ት</w:t>
      </w:r>
      <w:r w:rsidR="001B7E2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B7E2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ሌላቸው</w:t>
      </w:r>
      <w:r w:rsidR="001B7E2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B7E2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ማሪዎች</w:t>
      </w:r>
      <w:r w:rsidR="001B7E2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C7C7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ሰላማዊ</w:t>
      </w:r>
      <w:r w:rsidR="00FC7C7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C7C7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ሆነ</w:t>
      </w:r>
      <w:r w:rsidR="00FC7C7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C7C7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ቦታ</w:t>
      </w:r>
      <w:r w:rsidR="00FC7C7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C7C7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ዲሰጣቸው</w:t>
      </w:r>
      <w:r w:rsidR="00FC7C7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C7C7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</w:t>
      </w:r>
      <w:r w:rsidR="00020B2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ፈልጋሉ።</w:t>
      </w:r>
      <w:r w:rsidR="00020B2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20B2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ገፅ</w:t>
      </w:r>
      <w:r w:rsidR="00020B2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20B2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</w:t>
      </w:r>
      <w:r w:rsidR="00A143D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ገ</w:t>
      </w:r>
      <w:r w:rsidR="00020B2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ፅ</w:t>
      </w:r>
      <w:r w:rsidR="00A143D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143D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A143D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143D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ጀመሩ</w:t>
      </w:r>
      <w:r w:rsidR="00A143D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143D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ተማሪዎቹ</w:t>
      </w:r>
      <w:r w:rsidR="00A143D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143D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ልቅ</w:t>
      </w:r>
      <w:r w:rsidR="00A143D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143D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ስፋ</w:t>
      </w:r>
      <w:r w:rsidR="00A143D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143D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ሰጠ</w:t>
      </w:r>
      <w:r w:rsidR="00A143D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04A13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ቢ</w:t>
      </w:r>
      <w:r w:rsidR="00A143D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ሆን</w:t>
      </w:r>
      <w:r w:rsidR="00804A13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ም</w:t>
      </w:r>
      <w:r w:rsidR="00A143D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143D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ነገር</w:t>
      </w:r>
      <w:r w:rsidR="00A143D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143D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ግን</w:t>
      </w:r>
      <w:r w:rsidR="00A143D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9227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DCPS </w:t>
      </w:r>
      <w:r w:rsidR="0019227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ስለ</w:t>
      </w:r>
      <w:r w:rsidR="0019227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9227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ተገባበሩ</w:t>
      </w:r>
      <w:r w:rsidR="0019227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9227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ቂ</w:t>
      </w:r>
      <w:r w:rsidR="0019227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9227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ሆነ</w:t>
      </w:r>
      <w:r w:rsidR="00804A13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04A13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ፕላን</w:t>
      </w:r>
      <w:r w:rsidR="00804A13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04A13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ላወጣም።</w:t>
      </w:r>
      <w:r w:rsidR="00373B8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DCPS </w:t>
      </w:r>
      <w:r w:rsidR="003E608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ለየ</w:t>
      </w:r>
      <w:r w:rsidR="003E608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E608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3E608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E608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ሚሹ</w:t>
      </w:r>
      <w:r w:rsidR="003E608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73B8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ማሪዎች</w:t>
      </w:r>
      <w:r w:rsidR="00373B8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73B8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ምቹ</w:t>
      </w:r>
      <w:r w:rsidR="00373B8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73B8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ሆነ</w:t>
      </w:r>
      <w:r w:rsidR="00373B8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73B8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ማሪያ</w:t>
      </w:r>
      <w:r w:rsidR="00373B8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73B8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ካባቢ</w:t>
      </w:r>
      <w:r w:rsidR="00373B8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B19D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መፍጠር</w:t>
      </w:r>
      <w:r w:rsidR="00373B8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E608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ዲረዳን</w:t>
      </w:r>
      <w:r w:rsidR="003E608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E608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ሟገት</w:t>
      </w:r>
      <w:r w:rsidR="003E608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E608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ያስፈልጋል።</w:t>
      </w:r>
      <w:r w:rsidR="003B617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ተጨማሪም</w:t>
      </w:r>
      <w:r w:rsidR="003B617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B617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ማሪያ</w:t>
      </w:r>
      <w:r w:rsidR="003B617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3B617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ክፍሎቹ</w:t>
      </w:r>
      <w:r w:rsidR="00C54F8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66B6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ደአስፈላጊነቱ</w:t>
      </w:r>
      <w:r w:rsidR="00C54F8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54F8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ተመጣጣኝ</w:t>
      </w:r>
      <w:r w:rsidR="00C54F8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54F8D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ሁኔታ</w:t>
      </w:r>
      <w:r w:rsidR="00C54F8D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E59E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ሚዋቀሩ</w:t>
      </w:r>
      <w:r w:rsidR="005E59E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E59E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ሆናል።</w:t>
      </w:r>
      <w:r w:rsidR="0053681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ትምህርት</w:t>
      </w:r>
      <w:r w:rsidR="0053681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3681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ቱ</w:t>
      </w:r>
      <w:r w:rsidR="0053681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3681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ካውንስል</w:t>
      </w:r>
      <w:r w:rsidR="0053681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3681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ፃ</w:t>
      </w:r>
      <w:r w:rsidR="00FB612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ፈው</w:t>
      </w:r>
      <w:r w:rsidR="00FB612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B612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FB612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B612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ያያዘው</w:t>
      </w:r>
      <w:r w:rsidR="00FB612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B612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ደብዳቤ</w:t>
      </w:r>
      <w:r w:rsidR="00FB612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B612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ርች</w:t>
      </w:r>
      <w:r w:rsidR="00FB612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B612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አካባቢ</w:t>
      </w:r>
      <w:r w:rsidR="00FB612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B612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FB612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B612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ት</w:t>
      </w:r>
      <w:r w:rsidR="00FB612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B612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ማካሪ</w:t>
      </w:r>
      <w:r w:rsidR="00FB612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B612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ቡድን</w:t>
      </w:r>
      <w:r w:rsidR="00FB612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82F7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ሆኑት</w:t>
      </w:r>
      <w:r w:rsidR="00982F7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82F7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ወላጆች</w:t>
      </w:r>
      <w:r w:rsidR="00982F7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82F7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982F7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82F7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ምሀራን</w:t>
      </w:r>
      <w:r w:rsidR="006A188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82F7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ሚጋሩት</w:t>
      </w:r>
      <w:r w:rsidR="004C75E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ን</w:t>
      </w:r>
      <w:r w:rsidR="00982F7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A188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ሃሳብ</w:t>
      </w:r>
      <w:r w:rsidR="006A188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F59B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ብቻ</w:t>
      </w:r>
      <w:r w:rsidR="007F59B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A188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ሳይሆን</w:t>
      </w:r>
      <w:r w:rsidR="006A188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F59B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ሰላማዊ</w:t>
      </w:r>
      <w:r w:rsidR="007F59B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F59B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7F59B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F59B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ከተማው</w:t>
      </w:r>
      <w:r w:rsidR="007F59B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F59BB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="007F59B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C75E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ሚገኙ</w:t>
      </w:r>
      <w:r w:rsidR="004C75E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C75E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ደጋ</w:t>
      </w:r>
      <w:r w:rsidR="004C75E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C75E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="004C75E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C75E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ሉ</w:t>
      </w:r>
      <w:r w:rsidR="004C75E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C75E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ማሪዎች</w:t>
      </w:r>
      <w:r w:rsidR="004C75E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2400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82400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2400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ዲያገኙ</w:t>
      </w:r>
      <w:r w:rsidR="0082400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2400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ን</w:t>
      </w:r>
      <w:r w:rsidR="0083430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ገድ</w:t>
      </w:r>
      <w:r w:rsidR="0083430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3430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ማሳያ</w:t>
      </w:r>
      <w:r w:rsidR="0083430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3430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ነው።</w:t>
      </w:r>
      <w:r w:rsidR="00DF799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ርች</w:t>
      </w:r>
      <w:r w:rsidR="00DF799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F799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ሚገኙ</w:t>
      </w:r>
      <w:r w:rsidR="00DF799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F799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ምህራን</w:t>
      </w:r>
      <w:r w:rsidR="00DF799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F799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ርም</w:t>
      </w:r>
      <w:r w:rsidR="00DF799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2 </w:t>
      </w:r>
      <w:r w:rsidR="00DF799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ፕላንን</w:t>
      </w:r>
      <w:r w:rsidR="00DF7998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F7998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ቃወማሉ።</w:t>
      </w:r>
      <w:r w:rsidR="007812D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ፕላኑ</w:t>
      </w:r>
      <w:r w:rsidR="007812D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812D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መምህራን</w:t>
      </w:r>
      <w:r w:rsidR="007812D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211C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E211C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211C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ማሪዎች</w:t>
      </w:r>
      <w:r w:rsidR="00E211C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211C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ሰላማዊ</w:t>
      </w:r>
      <w:r w:rsidR="00E211C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211C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ሆነ</w:t>
      </w:r>
      <w:r w:rsidR="00E211C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E211C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ማር</w:t>
      </w:r>
      <w:r w:rsidR="00E211C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521D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ማስተማር</w:t>
      </w:r>
      <w:r w:rsidR="00C521D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521D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ሁኔታ</w:t>
      </w:r>
      <w:r w:rsidR="00C521D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521D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ደሌለው</w:t>
      </w:r>
      <w:r w:rsidR="00C521D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C521D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ያምናሉ።መምህራን</w:t>
      </w:r>
      <w:r w:rsidR="00552D3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52D3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ከ</w:t>
      </w:r>
      <w:r w:rsidR="00552D3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DCPS </w:t>
      </w:r>
      <w:r w:rsidR="00552D3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552D3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52D3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ከባለ</w:t>
      </w:r>
      <w:r w:rsidR="00552D3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52D3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ድርሻ</w:t>
      </w:r>
      <w:r w:rsidR="00552D3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552D39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ካላት</w:t>
      </w:r>
      <w:r w:rsidR="00552D39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F2F7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ጋር</w:t>
      </w:r>
      <w:r w:rsidR="004F2F7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F2F7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ጋራ</w:t>
      </w:r>
      <w:r w:rsidR="004F2F7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F2F7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ቢሰሩ</w:t>
      </w:r>
      <w:r w:rsidR="004F2F7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F2F7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ማሪዎች</w:t>
      </w:r>
      <w:r w:rsidR="004F2F7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F2F7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ወደ</w:t>
      </w:r>
      <w:r w:rsidR="004F2F7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F2F7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4F2F7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F2F7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ገበታቸ</w:t>
      </w:r>
      <w:r w:rsidR="00A82C4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ው</w:t>
      </w:r>
      <w:r w:rsidR="00A82C4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82C4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ዲመለሱ</w:t>
      </w:r>
      <w:r w:rsidR="00A82C4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82C4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ሻለ</w:t>
      </w:r>
      <w:r w:rsidR="00A82C4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82C4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ቅድ</w:t>
      </w:r>
      <w:r w:rsidR="00A82C4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82C4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ማወጣት</w:t>
      </w:r>
      <w:r w:rsidR="00A82C4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82C4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ችላሉ።</w:t>
      </w:r>
      <w:r w:rsidR="008E4DD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ገፅ</w:t>
      </w:r>
      <w:r w:rsidR="008E4DD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E4DD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ገፅ</w:t>
      </w:r>
      <w:r w:rsidR="008E4DD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E4DD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8E4DD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E4DD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ምህራን</w:t>
      </w:r>
      <w:r w:rsidR="008E4DD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0625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ተማሪዎች</w:t>
      </w:r>
      <w:r w:rsidR="008E4DD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0625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ሚያረጉት</w:t>
      </w:r>
      <w:r w:rsidR="0090625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E4DD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ርዳታ</w:t>
      </w:r>
      <w:r w:rsidR="0090625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0625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ምን</w:t>
      </w:r>
      <w:r w:rsidR="0090625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0625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ያህል</w:t>
      </w:r>
      <w:r w:rsidR="0090625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90625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ጠቃሚ</w:t>
      </w:r>
      <w:r w:rsidR="0075592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5592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ንደሆነ</w:t>
      </w:r>
      <w:r w:rsidR="0075592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5592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ምህራን</w:t>
      </w:r>
      <w:r w:rsidR="0075592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5592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75592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5592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ስታፎች</w:t>
      </w:r>
      <w:r w:rsidR="0075592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5592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ያውቁታል።</w:t>
      </w:r>
      <w:r w:rsidR="00AB269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ምሀራን</w:t>
      </w:r>
      <w:r w:rsidR="00AB269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B269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ተማሪዎች</w:t>
      </w:r>
      <w:r w:rsidR="00AB269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B269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ካከል</w:t>
      </w:r>
      <w:r w:rsidR="00AB269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B269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ጥሩ</w:t>
      </w:r>
      <w:r w:rsidR="00AB269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AB269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ግንኙነት</w:t>
      </w:r>
      <w:r w:rsidR="004A72E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A72E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ዲኖር</w:t>
      </w:r>
      <w:r w:rsidR="004A72E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A72EC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4A72EC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018D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ገፅ</w:t>
      </w:r>
      <w:r w:rsidR="00F018D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018D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ለገፅ</w:t>
      </w:r>
      <w:r w:rsidR="00F018D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F018D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ሁን</w:t>
      </w:r>
      <w:r w:rsidR="00F018D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60C4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ስ</w:t>
      </w:r>
      <w:r w:rsidR="00F018D1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ር</w:t>
      </w:r>
      <w:r w:rsidR="00260C4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60C4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ላይ</w:t>
      </w:r>
      <w:r w:rsidR="00260C46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260C46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="007F4AD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F4AD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ጥራት</w:t>
      </w:r>
      <w:r w:rsidR="007F4AD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F4AD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ዲኖረው</w:t>
      </w:r>
      <w:r w:rsidR="007F4AD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F4AD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ያለመታከት</w:t>
      </w:r>
      <w:r w:rsidR="007F4AD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F4AD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የሰሩ</w:t>
      </w:r>
      <w:r w:rsidR="007F4AD0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9126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ነው።</w:t>
      </w:r>
    </w:p>
    <w:p w14:paraId="0A120AF3" w14:textId="77777777" w:rsidR="0011562E" w:rsidRPr="006D18F9" w:rsidRDefault="0011562E" w:rsidP="006D18F9">
      <w:pPr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lastRenderedPageBreak/>
        <w:t>የአካባቢ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ማካሪ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ቡድን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ሁሉም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ርች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ባለድርሻ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ካላት</w:t>
      </w:r>
      <w:r w:rsidR="00660DB1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C1F1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ደብዳቤውን</w:t>
      </w:r>
      <w:r w:rsidR="001C1F1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C1F1F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ንብበው</w:t>
      </w:r>
      <w:r w:rsidR="0044469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1C1F1F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82AA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ቀረቡትን</w:t>
      </w:r>
      <w:r w:rsidR="00882AA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82AA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ማራጮች</w:t>
      </w:r>
      <w:r w:rsidR="00882AA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82AA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ንዲያዩ</w:t>
      </w:r>
      <w:r w:rsidR="00882AA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882AA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ጠይቃ</w:t>
      </w:r>
      <w:r w:rsidR="00921140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ል።</w:t>
      </w:r>
      <w:r w:rsidR="0078796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8796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ነዚህ</w:t>
      </w:r>
      <w:r w:rsidR="0078796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8796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ጉዳዮች</w:t>
      </w:r>
      <w:r w:rsidR="0078796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52C9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ስቸኳይ</w:t>
      </w:r>
      <w:r w:rsidR="00652C9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52C9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ና</w:t>
      </w:r>
      <w:r w:rsidR="00652C9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52C9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ድምፅ</w:t>
      </w:r>
      <w:r w:rsidR="00652C9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52C9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ሙግት</w:t>
      </w:r>
      <w:r w:rsidR="00652C9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652C9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ይሻሉ።</w:t>
      </w:r>
      <w:r w:rsidR="0044469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ተገኙት</w:t>
      </w:r>
      <w:r w:rsidR="0044469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4469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ጨባጭ</w:t>
      </w:r>
      <w:r w:rsidR="0044469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4469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ፍትሄዎች</w:t>
      </w:r>
      <w:r w:rsidR="0044469A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44469A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በ</w:t>
      </w:r>
      <w:r w:rsidR="00B26DD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ንድነት</w:t>
      </w:r>
      <w:r w:rsidR="00B26DD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26DD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ታስበው</w:t>
      </w:r>
      <w:r w:rsidR="00B26DD7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26DD7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ነው።</w:t>
      </w:r>
    </w:p>
    <w:p w14:paraId="713AC598" w14:textId="77777777" w:rsidR="00B26DD7" w:rsidRPr="006D18F9" w:rsidRDefault="00B26DD7" w:rsidP="006D18F9">
      <w:pPr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</w:p>
    <w:p w14:paraId="76BB56B2" w14:textId="77777777" w:rsidR="00A0091B" w:rsidRPr="006D18F9" w:rsidRDefault="00B26DD7" w:rsidP="006D18F9">
      <w:pPr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ልካሙን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እመኛለው</w:t>
      </w:r>
    </w:p>
    <w:p w14:paraId="0BF9DBE2" w14:textId="77777777" w:rsidR="00000203" w:rsidRPr="006D18F9" w:rsidRDefault="00000203" w:rsidP="006D18F9">
      <w:pPr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</w:p>
    <w:p w14:paraId="0B753244" w14:textId="77777777" w:rsidR="00A0091B" w:rsidRPr="006D18F9" w:rsidRDefault="00D75F0A" w:rsidP="006D18F9">
      <w:pPr>
        <w:autoSpaceDE w:val="0"/>
        <w:autoSpaceDN w:val="0"/>
        <w:adjustRightInd w:val="0"/>
        <w:spacing w:after="0" w:line="240" w:lineRule="auto"/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ርች</w:t>
      </w:r>
      <w:r w:rsidR="00A0091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አካባቢ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ቤ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ማካሪ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ቡድን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</w:p>
    <w:p w14:paraId="2A1600EB" w14:textId="77777777" w:rsidR="00A0091B" w:rsidRPr="006D18F9" w:rsidRDefault="00F2049E" w:rsidP="006D18F9">
      <w:pPr>
        <w:autoSpaceDE w:val="0"/>
        <w:autoSpaceDN w:val="0"/>
        <w:adjustRightInd w:val="0"/>
        <w:spacing w:after="0" w:line="240" w:lineRule="auto"/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ዳዊ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ኪይቪራ</w:t>
      </w:r>
      <w:r w:rsidR="00A0091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, </w:t>
      </w:r>
      <w:r w:rsidR="00B5716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ወላጅ</w:t>
      </w:r>
      <w:r w:rsidR="00B5716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5716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ባባሪ</w:t>
      </w:r>
      <w:r w:rsidR="00B57162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B57162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ወንበር</w:t>
      </w:r>
    </w:p>
    <w:p w14:paraId="292E0346" w14:textId="77777777" w:rsidR="00A0091B" w:rsidRPr="006D18F9" w:rsidRDefault="00B57162" w:rsidP="006D18F9">
      <w:pPr>
        <w:autoSpaceDE w:val="0"/>
        <w:autoSpaceDN w:val="0"/>
        <w:adjustRightInd w:val="0"/>
        <w:spacing w:after="0" w:line="240" w:lineRule="auto"/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ካትሊን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ብራዲ</w:t>
      </w:r>
      <w:r w:rsidR="00A0091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, </w:t>
      </w:r>
      <w:r w:rsidR="000236C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መምህር</w:t>
      </w:r>
      <w:r w:rsidR="000236C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236C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ባባሪ</w:t>
      </w:r>
      <w:r w:rsidR="000236C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0236C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ወንበር</w:t>
      </w:r>
    </w:p>
    <w:p w14:paraId="65406E57" w14:textId="77777777" w:rsidR="00A0091B" w:rsidRPr="006D18F9" w:rsidRDefault="000236C4" w:rsidP="006D18F9">
      <w:pPr>
        <w:autoSpaceDE w:val="0"/>
        <w:autoSpaceDN w:val="0"/>
        <w:adjustRightInd w:val="0"/>
        <w:spacing w:after="0" w:line="240" w:lineRule="auto"/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ስቲቨን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ጄምስ</w:t>
      </w:r>
      <w:r w:rsidR="00A0091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,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ወላጅ</w:t>
      </w:r>
    </w:p>
    <w:p w14:paraId="73D5FE9B" w14:textId="77777777" w:rsidR="00A0091B" w:rsidRPr="006D18F9" w:rsidRDefault="00056994" w:rsidP="006D18F9">
      <w:pPr>
        <w:autoSpaceDE w:val="0"/>
        <w:autoSpaceDN w:val="0"/>
        <w:adjustRightInd w:val="0"/>
        <w:spacing w:after="0" w:line="240" w:lineRule="auto"/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ሜሪ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ጋርሺያ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ሳዛሪን</w:t>
      </w:r>
      <w:r w:rsidR="00A0091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, </w:t>
      </w:r>
      <w:r w:rsidR="000236C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ወላጅ</w:t>
      </w:r>
    </w:p>
    <w:p w14:paraId="73957BF0" w14:textId="77777777" w:rsidR="00A0091B" w:rsidRPr="006D18F9" w:rsidRDefault="009E38D5" w:rsidP="006D18F9">
      <w:pPr>
        <w:autoSpaceDE w:val="0"/>
        <w:autoSpaceDN w:val="0"/>
        <w:adjustRightInd w:val="0"/>
        <w:spacing w:after="0" w:line="240" w:lineRule="auto"/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ሱ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ጉዝማን</w:t>
      </w:r>
      <w:r w:rsidR="00A0091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,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ወላጅ</w:t>
      </w:r>
    </w:p>
    <w:p w14:paraId="48C09B4D" w14:textId="77777777" w:rsidR="00A0091B" w:rsidRPr="006D18F9" w:rsidRDefault="009E38D5" w:rsidP="006D18F9">
      <w:pPr>
        <w:autoSpaceDE w:val="0"/>
        <w:autoSpaceDN w:val="0"/>
        <w:adjustRightInd w:val="0"/>
        <w:spacing w:after="0" w:line="240" w:lineRule="auto"/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ዳን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ታታሎቪች</w:t>
      </w:r>
      <w:r w:rsidR="00A0091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, HSA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ቦር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ወካይ</w:t>
      </w:r>
    </w:p>
    <w:p w14:paraId="2012AF38" w14:textId="77777777" w:rsidR="00A0091B" w:rsidRPr="006D18F9" w:rsidRDefault="00BF4C2E" w:rsidP="006D18F9">
      <w:pPr>
        <w:autoSpaceDE w:val="0"/>
        <w:autoSpaceDN w:val="0"/>
        <w:adjustRightInd w:val="0"/>
        <w:spacing w:after="0" w:line="240" w:lineRule="auto"/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ሳንድራ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ቦራክ</w:t>
      </w:r>
      <w:r w:rsidR="00A0091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,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ዋሺንግተን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ም</w:t>
      </w:r>
      <w:r w:rsidR="00787DB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ህራን</w:t>
      </w:r>
      <w:r w:rsidR="00787DB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87DB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ህብረት</w:t>
      </w:r>
      <w:r w:rsidR="00787DB4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787DB4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ወካይ</w:t>
      </w:r>
    </w:p>
    <w:p w14:paraId="07D8AD72" w14:textId="77777777" w:rsidR="00A0091B" w:rsidRPr="006D18F9" w:rsidRDefault="00787DB4" w:rsidP="006D18F9">
      <w:pPr>
        <w:autoSpaceDE w:val="0"/>
        <w:autoSpaceDN w:val="0"/>
        <w:adjustRightInd w:val="0"/>
        <w:spacing w:after="0" w:line="240" w:lineRule="auto"/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ኬሊ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ክራብትሪ</w:t>
      </w:r>
      <w:r w:rsidR="00A0091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,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ዋሺንግተን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ምህራን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ህብረ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ወካይ</w:t>
      </w:r>
    </w:p>
    <w:p w14:paraId="1E82A770" w14:textId="77777777" w:rsidR="00A0091B" w:rsidRPr="006D18F9" w:rsidRDefault="009A08A2" w:rsidP="006D18F9">
      <w:pPr>
        <w:autoSpaceDE w:val="0"/>
        <w:autoSpaceDN w:val="0"/>
        <w:adjustRightInd w:val="0"/>
        <w:spacing w:after="0" w:line="240" w:lineRule="auto"/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ሶፊ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ሽዋድሮን</w:t>
      </w:r>
      <w:r w:rsidR="00A0091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,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ምህር</w:t>
      </w:r>
    </w:p>
    <w:p w14:paraId="155E2FEF" w14:textId="77777777" w:rsidR="00A0091B" w:rsidRPr="006D18F9" w:rsidRDefault="009A08A2" w:rsidP="006D18F9">
      <w:pPr>
        <w:autoSpaceDE w:val="0"/>
        <w:autoSpaceDN w:val="0"/>
        <w:adjustRightInd w:val="0"/>
        <w:spacing w:after="0" w:line="240" w:lineRule="auto"/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ኪም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ድሬስባች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,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መምህር</w:t>
      </w:r>
    </w:p>
    <w:p w14:paraId="596198CC" w14:textId="77777777" w:rsidR="00A0091B" w:rsidRPr="006D18F9" w:rsidRDefault="00E550A6" w:rsidP="006D18F9">
      <w:pPr>
        <w:autoSpaceDE w:val="0"/>
        <w:autoSpaceDN w:val="0"/>
        <w:adjustRightInd w:val="0"/>
        <w:spacing w:after="0" w:line="240" w:lineRule="auto"/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ሞኒክ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ዌቤር</w:t>
      </w:r>
      <w:r w:rsidR="00A0091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,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ትምህርታዊ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ያልሆነ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B082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ስታፍ</w:t>
      </w:r>
      <w:r w:rsidR="00DB0825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="00DB0825"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ተወካይ</w:t>
      </w:r>
    </w:p>
    <w:p w14:paraId="102FB410" w14:textId="77777777" w:rsidR="00A0091B" w:rsidRPr="006D18F9" w:rsidRDefault="00DB0825" w:rsidP="006D18F9">
      <w:pPr>
        <w:jc w:val="both"/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</w:pP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ሪቻርድ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ነጄንት</w:t>
      </w:r>
      <w:r w:rsidR="00A0091B"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,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የማህበረሰብ</w:t>
      </w:r>
      <w:r w:rsidRPr="006D18F9">
        <w:rPr>
          <w:rFonts w:ascii="Arial Unicode MS" w:eastAsia="Arial Unicode MS" w:hAnsi="Arial Unicode MS" w:cs="Arial Unicode MS"/>
          <w:noProof/>
          <w:sz w:val="21"/>
          <w:szCs w:val="21"/>
          <w:lang w:val="am-ET"/>
        </w:rPr>
        <w:t xml:space="preserve"> </w:t>
      </w:r>
      <w:r w:rsidRPr="006D18F9">
        <w:rPr>
          <w:rFonts w:ascii="Ebrima" w:eastAsia="Arial Unicode MS" w:hAnsi="Ebrima" w:cs="Ebrima"/>
          <w:noProof/>
          <w:sz w:val="21"/>
          <w:szCs w:val="21"/>
          <w:lang w:val="am-ET"/>
        </w:rPr>
        <w:t>አባል</w:t>
      </w:r>
    </w:p>
    <w:sectPr w:rsidR="00A0091B" w:rsidRPr="006D18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zU0NjM2NzAytzBW0lEKTi0uzszPAykwrgUA9SH0tiwAAAA="/>
  </w:docVars>
  <w:rsids>
    <w:rsidRoot w:val="00E913C7"/>
    <w:rsid w:val="00000203"/>
    <w:rsid w:val="00020B2D"/>
    <w:rsid w:val="000236C4"/>
    <w:rsid w:val="00027245"/>
    <w:rsid w:val="00056994"/>
    <w:rsid w:val="0008386E"/>
    <w:rsid w:val="00085893"/>
    <w:rsid w:val="00091262"/>
    <w:rsid w:val="000B5F95"/>
    <w:rsid w:val="000C63FD"/>
    <w:rsid w:val="000E3806"/>
    <w:rsid w:val="0011562E"/>
    <w:rsid w:val="00163C65"/>
    <w:rsid w:val="00176A36"/>
    <w:rsid w:val="00192278"/>
    <w:rsid w:val="001930F7"/>
    <w:rsid w:val="0019390C"/>
    <w:rsid w:val="001B5231"/>
    <w:rsid w:val="001B7E20"/>
    <w:rsid w:val="001C1F1F"/>
    <w:rsid w:val="001F6491"/>
    <w:rsid w:val="00260C46"/>
    <w:rsid w:val="0027086F"/>
    <w:rsid w:val="00272554"/>
    <w:rsid w:val="002F1C39"/>
    <w:rsid w:val="0034197B"/>
    <w:rsid w:val="00354284"/>
    <w:rsid w:val="00361E2C"/>
    <w:rsid w:val="003708C6"/>
    <w:rsid w:val="00373B86"/>
    <w:rsid w:val="00387722"/>
    <w:rsid w:val="0039217D"/>
    <w:rsid w:val="00395897"/>
    <w:rsid w:val="003B6170"/>
    <w:rsid w:val="003D08AD"/>
    <w:rsid w:val="003E608F"/>
    <w:rsid w:val="003E7BE6"/>
    <w:rsid w:val="003F1911"/>
    <w:rsid w:val="00440278"/>
    <w:rsid w:val="0044469A"/>
    <w:rsid w:val="004A72EC"/>
    <w:rsid w:val="004B1F0A"/>
    <w:rsid w:val="004C75E8"/>
    <w:rsid w:val="004F2F7F"/>
    <w:rsid w:val="004F7B5A"/>
    <w:rsid w:val="00535DFC"/>
    <w:rsid w:val="00536817"/>
    <w:rsid w:val="00543BF8"/>
    <w:rsid w:val="00552D39"/>
    <w:rsid w:val="00554711"/>
    <w:rsid w:val="005637EE"/>
    <w:rsid w:val="00574D6C"/>
    <w:rsid w:val="005C0BF8"/>
    <w:rsid w:val="005E59E4"/>
    <w:rsid w:val="00652C97"/>
    <w:rsid w:val="00660DB1"/>
    <w:rsid w:val="00666B69"/>
    <w:rsid w:val="00687AFF"/>
    <w:rsid w:val="006A1886"/>
    <w:rsid w:val="006A6442"/>
    <w:rsid w:val="006D18F9"/>
    <w:rsid w:val="00710F9D"/>
    <w:rsid w:val="00726213"/>
    <w:rsid w:val="00753B8E"/>
    <w:rsid w:val="00755927"/>
    <w:rsid w:val="007812D7"/>
    <w:rsid w:val="0078796A"/>
    <w:rsid w:val="00787DB4"/>
    <w:rsid w:val="00792B5E"/>
    <w:rsid w:val="007A5A58"/>
    <w:rsid w:val="007B376F"/>
    <w:rsid w:val="007D0754"/>
    <w:rsid w:val="007F4AD0"/>
    <w:rsid w:val="007F59BB"/>
    <w:rsid w:val="00804A13"/>
    <w:rsid w:val="00824002"/>
    <w:rsid w:val="00834307"/>
    <w:rsid w:val="00847DA3"/>
    <w:rsid w:val="00874F01"/>
    <w:rsid w:val="00882AAA"/>
    <w:rsid w:val="008A3031"/>
    <w:rsid w:val="008C39D4"/>
    <w:rsid w:val="008D174D"/>
    <w:rsid w:val="008E4DD7"/>
    <w:rsid w:val="008E6382"/>
    <w:rsid w:val="0090625A"/>
    <w:rsid w:val="00921140"/>
    <w:rsid w:val="00946849"/>
    <w:rsid w:val="00975C96"/>
    <w:rsid w:val="00982F71"/>
    <w:rsid w:val="009A08A2"/>
    <w:rsid w:val="009E38D5"/>
    <w:rsid w:val="00A0091B"/>
    <w:rsid w:val="00A11365"/>
    <w:rsid w:val="00A143D5"/>
    <w:rsid w:val="00A25413"/>
    <w:rsid w:val="00A82C4C"/>
    <w:rsid w:val="00AB2694"/>
    <w:rsid w:val="00AD18B5"/>
    <w:rsid w:val="00B26DD7"/>
    <w:rsid w:val="00B57162"/>
    <w:rsid w:val="00BC05B9"/>
    <w:rsid w:val="00BC1E5D"/>
    <w:rsid w:val="00BF0BC1"/>
    <w:rsid w:val="00BF3C25"/>
    <w:rsid w:val="00BF4C2E"/>
    <w:rsid w:val="00C00F61"/>
    <w:rsid w:val="00C02D3E"/>
    <w:rsid w:val="00C324A9"/>
    <w:rsid w:val="00C47251"/>
    <w:rsid w:val="00C521DC"/>
    <w:rsid w:val="00C54F8D"/>
    <w:rsid w:val="00C62FBE"/>
    <w:rsid w:val="00C83A75"/>
    <w:rsid w:val="00C944B8"/>
    <w:rsid w:val="00CD4F94"/>
    <w:rsid w:val="00D35E50"/>
    <w:rsid w:val="00D440CF"/>
    <w:rsid w:val="00D44218"/>
    <w:rsid w:val="00D75F0A"/>
    <w:rsid w:val="00DB0825"/>
    <w:rsid w:val="00DC5DF9"/>
    <w:rsid w:val="00DF7998"/>
    <w:rsid w:val="00E03E6D"/>
    <w:rsid w:val="00E05615"/>
    <w:rsid w:val="00E211C1"/>
    <w:rsid w:val="00E3216E"/>
    <w:rsid w:val="00E42DF1"/>
    <w:rsid w:val="00E54048"/>
    <w:rsid w:val="00E550A6"/>
    <w:rsid w:val="00E70319"/>
    <w:rsid w:val="00E844C9"/>
    <w:rsid w:val="00E913C7"/>
    <w:rsid w:val="00E96180"/>
    <w:rsid w:val="00EA2F16"/>
    <w:rsid w:val="00EB19DB"/>
    <w:rsid w:val="00ED4434"/>
    <w:rsid w:val="00EF3037"/>
    <w:rsid w:val="00F018D1"/>
    <w:rsid w:val="00F1214F"/>
    <w:rsid w:val="00F12828"/>
    <w:rsid w:val="00F2049E"/>
    <w:rsid w:val="00F25B0F"/>
    <w:rsid w:val="00F27F82"/>
    <w:rsid w:val="00F30F6A"/>
    <w:rsid w:val="00F469CF"/>
    <w:rsid w:val="00FB612B"/>
    <w:rsid w:val="00FC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69C28"/>
  <w15:docId w15:val="{A597DFD3-BB40-FB4F-AD38-A85CE68DE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5C9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s pc</dc:creator>
  <cp:keywords/>
  <dc:description/>
  <cp:lastModifiedBy>Mike Guzman</cp:lastModifiedBy>
  <cp:revision>2</cp:revision>
  <dcterms:created xsi:type="dcterms:W3CDTF">2020-11-05T22:08:00Z</dcterms:created>
  <dcterms:modified xsi:type="dcterms:W3CDTF">2020-11-05T22:08:00Z</dcterms:modified>
</cp:coreProperties>
</file>